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6E01BE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6E01BE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6E01BE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290DE47" w14:textId="515DF660" w:rsidR="00260B4B" w:rsidRPr="00F7180A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color w:val="000000" w:themeColor="text1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>Ph.D. Candidate at UBC</w:t>
      </w:r>
    </w:p>
    <w:p w14:paraId="401D57D6" w14:textId="77777777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</w:p>
    <w:p w14:paraId="1E1AEB54" w14:textId="25C51B84" w:rsidR="00DA2116" w:rsidRPr="006E01BE" w:rsidRDefault="00DA2116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6E01BE">
        <w:rPr>
          <w:rFonts w:ascii="Times New Roman" w:hAnsi="Times New Roman" w:cs="Times New Roman"/>
          <w:sz w:val="22"/>
          <w:szCs w:val="18"/>
        </w:rPr>
        <w:t xml:space="preserve">Homepage: </w:t>
      </w:r>
      <w:hyperlink r:id="rId8" w:history="1">
        <w:r w:rsidR="006E01BE" w:rsidRPr="006E01BE">
          <w:rPr>
            <w:rStyle w:val="Hyperlink"/>
            <w:rFonts w:ascii="Times New Roman" w:hAnsi="Times New Roman" w:cs="Times New Roman"/>
          </w:rPr>
          <w:t>yan.auroratns.com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 xml:space="preserve">Email: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yanpz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at]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ece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ubc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ca</w:t>
      </w:r>
      <w:r w:rsidR="006E01BE">
        <w:rPr>
          <w:rFonts w:ascii="Times New Roman" w:hAnsi="Times New Roman" w:cs="Times New Roman"/>
          <w:sz w:val="22"/>
          <w:szCs w:val="18"/>
        </w:rPr>
        <w:t xml:space="preserve"> </w:t>
      </w:r>
    </w:p>
    <w:p w14:paraId="27CFB78E" w14:textId="77777777" w:rsidR="006E01BE" w:rsidRPr="001375BB" w:rsidRDefault="006E01BE" w:rsidP="006E01BE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Research Interests</w:t>
      </w:r>
    </w:p>
    <w:p w14:paraId="66C19382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Vis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Graphic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Large-Language-Models; foundational 3D generation models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; explainable ML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B88299A" w14:textId="77777777" w:rsidR="006E01BE" w:rsidRPr="001375BB" w:rsidRDefault="00000000" w:rsidP="006E01BE">
      <w:pPr>
        <w:pStyle w:val="Heading1"/>
        <w:rPr>
          <w:rFonts w:ascii="Times New Roman" w:hAnsi="Times New Roman" w:cs="Times New Roman"/>
          <w:sz w:val="28"/>
          <w:szCs w:val="36"/>
        </w:rPr>
      </w:pPr>
      <w:sdt>
        <w:sdtPr>
          <w:rPr>
            <w:rFonts w:ascii="Times New Roman" w:hAnsi="Times New Roman" w:cs="Times New Roman"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1375BB">
            <w:rPr>
              <w:rFonts w:ascii="Times New Roman" w:hAnsi="Times New Roman" w:cs="Times New Roman"/>
              <w:sz w:val="28"/>
              <w:szCs w:val="36"/>
            </w:rPr>
            <w:t>Education</w:t>
          </w:r>
        </w:sdtContent>
      </w:sdt>
    </w:p>
    <w:p w14:paraId="51B0C1C6" w14:textId="3C2E4DC1" w:rsidR="006E01BE" w:rsidRPr="001375BB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The University of British Columbia                              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</w:t>
      </w: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</w:t>
      </w:r>
      <w:r w:rsidR="00930463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</w:t>
      </w:r>
      <w:r w:rsidRPr="001375BB">
        <w:rPr>
          <w:rFonts w:ascii="Times New Roman" w:hAnsi="Times New Roman"/>
          <w:sz w:val="22"/>
          <w:szCs w:val="22"/>
        </w:rPr>
        <w:t xml:space="preserve">Jan. 2021 – </w:t>
      </w:r>
      <w:r w:rsidR="00930463">
        <w:rPr>
          <w:rFonts w:ascii="Times New Roman" w:hAnsi="Times New Roman"/>
          <w:sz w:val="22"/>
          <w:szCs w:val="22"/>
        </w:rPr>
        <w:t>Today</w:t>
      </w:r>
    </w:p>
    <w:p w14:paraId="0506B80D" w14:textId="77777777" w:rsidR="006E01BE" w:rsidRPr="001375BB" w:rsidRDefault="006E01BE" w:rsidP="006E01BE">
      <w:pPr>
        <w:pStyle w:val="p1"/>
        <w:tabs>
          <w:tab w:val="left" w:pos="5387"/>
        </w:tabs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Vancouver, British Columbia, Canada — </w:t>
      </w:r>
      <w:r w:rsidRPr="001375BB">
        <w:rPr>
          <w:rFonts w:ascii="Times New Roman" w:hAnsi="Times New Roman"/>
          <w:b/>
          <w:bCs/>
          <w:i/>
          <w:iCs/>
          <w:sz w:val="22"/>
          <w:szCs w:val="22"/>
        </w:rPr>
        <w:t>Ph.D. Candidate</w:t>
      </w:r>
      <w:r w:rsidRPr="001375BB"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i/>
          <w:iCs/>
          <w:sz w:val="22"/>
          <w:szCs w:val="22"/>
        </w:rPr>
        <w:t>in Electrical and Computer Engineering</w:t>
      </w:r>
    </w:p>
    <w:p w14:paraId="6DCF8C82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 xml:space="preserve">: </w:t>
      </w:r>
      <w:hyperlink r:id="rId9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Rabab Ward</w:t>
        </w:r>
      </w:hyperlink>
      <w:r w:rsidRPr="001375BB">
        <w:rPr>
          <w:rFonts w:ascii="Times New Roman" w:hAnsi="Times New Roman"/>
          <w:sz w:val="22"/>
          <w:szCs w:val="22"/>
        </w:rPr>
        <w:t xml:space="preserve">, </w:t>
      </w:r>
      <w:hyperlink r:id="rId10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Shan Du</w:t>
        </w:r>
      </w:hyperlink>
    </w:p>
    <w:p w14:paraId="4E4E437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Learning-based 3D Human Face Creation</w:t>
      </w:r>
    </w:p>
    <w:p w14:paraId="2B804B1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5%, Letter: A+)</w:t>
      </w:r>
    </w:p>
    <w:p w14:paraId="73CE413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sz w:val="8"/>
          <w:szCs w:val="8"/>
        </w:rPr>
      </w:pPr>
    </w:p>
    <w:p w14:paraId="4AA7F4B4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                                                             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8 – May 2020</w:t>
      </w:r>
    </w:p>
    <w:p w14:paraId="286379A1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Thunder Bay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M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0B3DDFF8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</w:t>
      </w:r>
      <w:r w:rsidRPr="001375BB">
        <w:rPr>
          <w:rFonts w:ascii="Times New Roman" w:hAnsi="Times New Roman"/>
          <w:sz w:val="22"/>
          <w:szCs w:val="22"/>
        </w:rPr>
        <w:t xml:space="preserve">: Dr. </w:t>
      </w:r>
      <w:proofErr w:type="spellStart"/>
      <w:r w:rsidRPr="001375BB">
        <w:rPr>
          <w:rFonts w:ascii="Times New Roman" w:hAnsi="Times New Roman"/>
          <w:sz w:val="22"/>
          <w:szCs w:val="22"/>
        </w:rPr>
        <w:t>Salimur</w:t>
      </w:r>
      <w:proofErr w:type="spellEnd"/>
      <w:r w:rsidRPr="001375BB">
        <w:rPr>
          <w:rFonts w:ascii="Times New Roman" w:hAnsi="Times New Roman"/>
          <w:sz w:val="22"/>
          <w:szCs w:val="22"/>
        </w:rPr>
        <w:t xml:space="preserve"> Choudhury </w:t>
      </w:r>
    </w:p>
    <w:p w14:paraId="5FC5F5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Towards Machine Learning Enabled Future-Generation Wireless Network Optimization</w:t>
      </w:r>
    </w:p>
    <w:p w14:paraId="486FAE3E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8%, Letter: A+)</w:t>
      </w:r>
    </w:p>
    <w:p w14:paraId="7F7C4EA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</w:pPr>
      <w:r w:rsidRPr="001375BB"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5EE307A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</w:rPr>
      </w:pPr>
    </w:p>
    <w:p w14:paraId="46A8A1F3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>Sept. 2016 – May 2018</w:t>
      </w:r>
    </w:p>
    <w:p w14:paraId="4E59C7C9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Sault Ste. Marie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6552420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>: Dr. Yi Feng, Dr. George Townsend</w:t>
      </w:r>
    </w:p>
    <w:p w14:paraId="1FBD23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6%, Letter: A+)</w:t>
      </w:r>
    </w:p>
    <w:p w14:paraId="360F533C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  <w:lang w:val="en-CA"/>
        </w:rPr>
      </w:pPr>
    </w:p>
    <w:p w14:paraId="04F8EA09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University of Jinan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4 – June 2019</w:t>
      </w:r>
    </w:p>
    <w:p w14:paraId="5C37087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Jinan, Shandong, Chin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Eng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59FD657B" w14:textId="62E3A19F" w:rsidR="00A74EB8" w:rsidRPr="006E01BE" w:rsidRDefault="00F25E5C" w:rsidP="00A74EB8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Research</w:t>
      </w:r>
      <w:r w:rsidR="003865DA" w:rsidRPr="006E01BE">
        <w:rPr>
          <w:rFonts w:ascii="Times New Roman" w:hAnsi="Times New Roman" w:cs="Times New Roman"/>
          <w:sz w:val="28"/>
          <w:szCs w:val="36"/>
        </w:rPr>
        <w:t xml:space="preserve"> and Work</w:t>
      </w:r>
      <w:r w:rsidR="00A74EB8" w:rsidRPr="006E01BE">
        <w:rPr>
          <w:rFonts w:ascii="Times New Roman" w:hAnsi="Times New Roman" w:cs="Times New Roman"/>
          <w:sz w:val="28"/>
          <w:szCs w:val="36"/>
        </w:rPr>
        <w:t xml:space="preserve"> </w:t>
      </w:r>
      <w:sdt>
        <w:sdtPr>
          <w:rPr>
            <w:rFonts w:ascii="Times New Roman" w:hAnsi="Times New Roman" w:cs="Times New Roman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C4B519F" w14:textId="32AAB36E" w:rsidR="00053389" w:rsidRDefault="003532A0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Jan. 2021 </w:t>
      </w:r>
      <w:r w:rsidR="00067BAE" w:rsidRPr="006E01BE">
        <w:rPr>
          <w:rFonts w:ascii="Times New Roman" w:hAnsi="Times New Roman"/>
          <w:color w:val="000000" w:themeColor="text1"/>
          <w:sz w:val="22"/>
          <w:szCs w:val="22"/>
        </w:rPr>
        <w:t>– Present</w:t>
      </w:r>
    </w:p>
    <w:p w14:paraId="601687A0" w14:textId="19AECD07" w:rsidR="004B5DDE" w:rsidRPr="006E01BE" w:rsidRDefault="004B5DD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BC Cancer Research Centre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Jun. 2024 – Oct. 2024</w:t>
      </w:r>
    </w:p>
    <w:p w14:paraId="41AD9A9F" w14:textId="3D17EB1B" w:rsidR="00DF56E2" w:rsidRPr="006E01BE" w:rsidRDefault="00DF56E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nd Graduate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TA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18 –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May 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>2020</w:t>
      </w:r>
    </w:p>
    <w:p w14:paraId="4BD97DD9" w14:textId="690E94A5" w:rsidR="00DF56E2" w:rsidRPr="006E01BE" w:rsidRDefault="00DB5E0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</w:t>
      </w:r>
      <w:r w:rsidR="00DF56E2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t BCI </w:t>
      </w:r>
      <w:r w:rsidR="003E19CA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L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b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17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-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aching </w:t>
      </w:r>
      <w:sdt>
        <w:sdtPr>
          <w:rPr>
            <w:rFonts w:ascii="Times New Roman" w:hAnsi="Times New Roman" w:cs="Times New Roman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9DA469F" w14:textId="77777777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6E01BE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hyperlink r:id="rId11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lastRenderedPageBreak/>
        <w:t>Tutor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: </w:t>
      </w:r>
      <w:hyperlink r:id="rId12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Academic</w:t>
      </w:r>
      <w:r w:rsidR="006620B9" w:rsidRPr="006E01BE">
        <w:rPr>
          <w:rFonts w:ascii="Times New Roman" w:hAnsi="Times New Roman" w:cs="Times New Roman"/>
          <w:sz w:val="28"/>
          <w:szCs w:val="36"/>
        </w:rPr>
        <w:t xml:space="preserve"> service</w:t>
      </w:r>
    </w:p>
    <w:p w14:paraId="29E04292" w14:textId="150E9B23" w:rsidR="005E6A0C" w:rsidRPr="006E01BE" w:rsidRDefault="005E6A0C" w:rsidP="005E6A0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Leadership and </w:t>
      </w:r>
      <w:r w:rsidR="00F26208" w:rsidRPr="00F26208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1B669184" w14:textId="6D4C9E19" w:rsidR="005E6A0C" w:rsidRPr="006E01BE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ogram Committee Memb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for Graphics Interface Conference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48E94174" w14:textId="77777777" w:rsidR="005E6A0C" w:rsidRPr="00C04959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12B6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olunte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IEEE </w:t>
      </w:r>
      <w:r w:rsidRP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anadian Conference on Electrical and Computer Engineering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CCECE 2025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ACA001" w14:textId="0015800F" w:rsidR="00A93B0F" w:rsidRDefault="005E6A0C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Vice Presiden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Turing Computer Association (S/W Dept.), Univ. of Jinan, China (2015-2016)</w:t>
      </w:r>
    </w:p>
    <w:p w14:paraId="78FA252D" w14:textId="77777777" w:rsidR="00A93B0F" w:rsidRPr="00A93B0F" w:rsidRDefault="00A93B0F" w:rsidP="00A93B0F">
      <w:pPr>
        <w:pStyle w:val="ListParagraph"/>
        <w:spacing w:after="160" w:line="276" w:lineRule="auto"/>
        <w:ind w:left="142"/>
        <w:rPr>
          <w:rFonts w:ascii="Times New Roman" w:hAnsi="Times New Roman" w:cs="Times New Roman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1B2C4228" w:rsidR="003F1F1A" w:rsidRPr="00A63284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TCSVT)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EE17BF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2</w:t>
      </w:r>
      <w:r w:rsidR="003E7D4E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5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 xml:space="preserve"> reviews</w:t>
      </w:r>
    </w:p>
    <w:p w14:paraId="1ADE5D70" w14:textId="77777777" w:rsidR="00E46E6F" w:rsidRPr="00A63284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2"/>
          <w:szCs w:val="22"/>
          <w:lang w:eastAsia="zh-CN"/>
        </w:rPr>
        <w:t xml:space="preserve">IEEE </w:t>
      </w:r>
      <w:r w:rsidRPr="00A63284">
        <w:rPr>
          <w:rFonts w:ascii="Times New Roman" w:hAnsi="Times New Roman" w:cs="Times New Roman" w:hint="eastAsia"/>
          <w:i/>
          <w:iCs/>
          <w:color w:val="000000" w:themeColor="text1"/>
          <w:sz w:val="22"/>
          <w:szCs w:val="22"/>
          <w:lang w:eastAsia="zh-CN"/>
        </w:rPr>
        <w:t xml:space="preserve">Transactions </w:t>
      </w:r>
      <w:r w:rsidRP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>on Visualization and Computer Graphics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 (TVCG)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–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val="en-CA" w:eastAsia="zh-CN"/>
        </w:rPr>
        <w:t>1 review</w:t>
      </w:r>
    </w:p>
    <w:p w14:paraId="7D039BD2" w14:textId="0FF2784B" w:rsidR="00E46E6F" w:rsidRPr="00E46E6F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2"/>
          <w:szCs w:val="22"/>
          <w:lang w:eastAsia="zh-CN"/>
        </w:rPr>
        <w:t xml:space="preserve">IEEE </w:t>
      </w:r>
      <w:r w:rsidRPr="00A63284">
        <w:rPr>
          <w:rFonts w:ascii="Times New Roman" w:hAnsi="Times New Roman" w:cs="Times New Roman" w:hint="eastAsia"/>
          <w:i/>
          <w:iCs/>
          <w:color w:val="000000" w:themeColor="text1"/>
          <w:sz w:val="22"/>
          <w:szCs w:val="22"/>
          <w:lang w:eastAsia="zh-CN"/>
        </w:rPr>
        <w:t xml:space="preserve">Transactions </w:t>
      </w:r>
      <w:r w:rsidRP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on 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Multimedia (TMM)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–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val="en-CA" w:eastAsia="zh-CN"/>
        </w:rPr>
        <w:t>1 review</w:t>
      </w:r>
    </w:p>
    <w:p w14:paraId="3F3D9725" w14:textId="7B367216" w:rsidR="003F1F1A" w:rsidRPr="006E01BE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Canadian Journal of Electrical and Computer Engineering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CJECE)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4 reviews</w:t>
      </w:r>
    </w:p>
    <w:p w14:paraId="05C10550" w14:textId="77777777" w:rsidR="00E46E6F" w:rsidRPr="006E01BE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3 reviews</w:t>
      </w:r>
    </w:p>
    <w:p w14:paraId="5ADE33FA" w14:textId="3B843B6B" w:rsidR="009C3210" w:rsidRPr="006E01BE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51C59F68" w14:textId="4165EFEF" w:rsidR="001F5A4D" w:rsidRPr="006E01BE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2B2D6A"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41E7785A" w14:textId="15428D94" w:rsidR="00873739" w:rsidRPr="006E01BE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="00AC3928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C3928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1E1EBBAC" w14:textId="77777777" w:rsidR="00FE2F36" w:rsidRPr="006E01BE" w:rsidRDefault="00FE2F36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6E01BE" w:rsidRDefault="001F5A4D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597773AD" w:rsidR="00190245" w:rsidRPr="006E01BE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D07EE7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Conference</w:t>
      </w:r>
    </w:p>
    <w:p w14:paraId="4B4A3458" w14:textId="3FFED963" w:rsidR="00187DAE" w:rsidRPr="006E01B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2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4FF6F22A" w:rsidR="00501033" w:rsidRPr="006E01BE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1</w:t>
      </w:r>
      <w:r w:rsidR="00241B5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o</w:t>
      </w:r>
      <w:r w:rsidR="00474C9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2023</w:t>
      </w:r>
      <w:r w:rsidR="00F11CA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&amp;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6E01BE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6E01BE" w:rsidRDefault="00FE2F3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6E01BE" w:rsidRDefault="005D10B4" w:rsidP="009A03D3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77777777" w:rsidR="009A03D3" w:rsidRPr="00AA6017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AA601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esent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UBC ECE Research Day (2025)</w:t>
      </w:r>
    </w:p>
    <w:p w14:paraId="07FCBBF2" w14:textId="77777777" w:rsidR="009A03D3" w:rsidRPr="001375BB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BC Cancer Summi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n Skin Lesion Image Synthesis with Controllable Skin Tone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4)</w:t>
      </w:r>
    </w:p>
    <w:p w14:paraId="1E630EB1" w14:textId="77777777" w:rsidR="009A03D3" w:rsidRPr="006E01BE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Consortium for Advancement of MRI Education and Research in Africa (2023)</w:t>
      </w:r>
    </w:p>
    <w:p w14:paraId="046B6806" w14:textId="3102B6D2" w:rsidR="00075EDC" w:rsidRPr="00075EDC" w:rsidRDefault="009A03D3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Invited Talk 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on Machine Learning in 3D Face Modeling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UBC (Okanagan)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SC Semina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0F2684BC" w14:textId="429BCF6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ublication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05ED8C83" w14:textId="4B4642E4" w:rsidR="0095419B" w:rsidRPr="006E01BE" w:rsidRDefault="00A50616" w:rsidP="000C63FC">
      <w:pPr>
        <w:pStyle w:val="ListParagraph"/>
        <w:ind w:left="0"/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="00A05BC5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="00D449F0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3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C5F02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</w:t>
      </w:r>
      <w:r w:rsidR="00B818E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proofErr w:type="gramStart"/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(</w:t>
      </w:r>
      <w:proofErr w:type="gramEnd"/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A12F56" w14:textId="6180F8BF" w:rsidR="00627372" w:rsidRPr="00627372" w:rsidRDefault="0062737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27372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>
        <w:rPr>
          <w:rFonts w:ascii="Times New Roman" w:hAnsi="Times New Roman" w:cs="Times New Roman"/>
          <w:color w:val="000000" w:themeColor="text1"/>
          <w:lang w:eastAsia="zh-CN"/>
        </w:rPr>
        <w:t>, Ward, R., Tang, Q., &amp; Du, S. (2025), “</w:t>
      </w:r>
      <w:r w:rsidRPr="00627372">
        <w:rPr>
          <w:rFonts w:ascii="Times New Roman" w:hAnsi="Times New Roman" w:cs="Times New Roman"/>
          <w:color w:val="000000" w:themeColor="text1"/>
          <w:lang w:eastAsia="zh-CN"/>
        </w:rPr>
        <w:t>Neural 3D Face Shape Stylization Based on Single Style Template via Weakly Supervised Learning</w:t>
      </w:r>
      <w:r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27372">
        <w:rPr>
          <w:rFonts w:ascii="Times New Roman" w:hAnsi="Times New Roman" w:cs="Times New Roman"/>
          <w:i/>
          <w:iCs/>
          <w:color w:val="000000" w:themeColor="text1"/>
          <w:lang w:eastAsia="zh-CN"/>
        </w:rPr>
        <w:t>IEEE Transactions on Visualization and Computer Graphics (TVCG)</w:t>
      </w:r>
      <w:r>
        <w:rPr>
          <w:rFonts w:ascii="Times New Roman" w:hAnsi="Times New Roman" w:cs="Times New Roman"/>
          <w:color w:val="000000" w:themeColor="text1"/>
          <w:lang w:eastAsia="zh-CN"/>
        </w:rPr>
        <w:t xml:space="preserve">.       (SCI Journal, </w:t>
      </w:r>
      <w:r w:rsidRPr="00627372">
        <w:rPr>
          <w:rFonts w:ascii="Times New Roman" w:hAnsi="Times New Roman" w:cs="Times New Roman"/>
          <w:color w:val="000000" w:themeColor="text1"/>
          <w:u w:val="single"/>
          <w:lang w:eastAsia="zh-CN"/>
        </w:rPr>
        <w:t>IF: 4.7</w:t>
      </w:r>
      <w:r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49F2A381" w14:textId="7390FF5B" w:rsidR="0078757D" w:rsidRPr="006E01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Liu, W., Hopkins, A. M., </w:t>
      </w:r>
      <w:r w:rsidRPr="006E01BE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Yan, P.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Du, S., Luyt, L. G., Li, Y., &amp; Hou, J. (202</w:t>
      </w:r>
      <w:r w:rsidR="005169A3" w:rsidRPr="006E01BE">
        <w:rPr>
          <w:rFonts w:ascii="Times New Roman" w:hAnsi="Times New Roman" w:cs="Times New Roman"/>
          <w:color w:val="222222"/>
          <w:shd w:val="clear" w:color="auto" w:fill="FFFFFF"/>
        </w:rPr>
        <w:t>3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  <w:r w:rsidR="0088238E" w:rsidRPr="006E01BE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“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Can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chine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arning ‘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T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ransform’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ptides/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ptidomimetics into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mall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olecules? A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C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se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tudy with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hrelin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ceptor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igands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”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Molecular Diversity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1-17.     (</w:t>
      </w:r>
      <w:r w:rsidR="001D70CD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CI Journal, </w:t>
      </w:r>
      <w:r w:rsidR="00D46BE2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</w:t>
      </w:r>
      <w:r w:rsidRPr="006E01BE">
        <w:rPr>
          <w:rFonts w:ascii="Times New Roman" w:hAnsi="Times New Roman" w:cs="Times New Roman"/>
          <w:color w:val="222222"/>
          <w:u w:val="single"/>
          <w:shd w:val="clear" w:color="auto" w:fill="FFFFFF"/>
        </w:rPr>
        <w:t>F: 3.364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</w:p>
    <w:p w14:paraId="4CA58F40" w14:textId="736CF6DE" w:rsidR="0002389B" w:rsidRPr="006E01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Choudhury, S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Elsevier Computer Communications</w:t>
      </w:r>
      <w:r w:rsidRPr="006E01BE">
        <w:rPr>
          <w:rFonts w:ascii="Times New Roman" w:hAnsi="Times New Roman" w:cs="Times New Roman"/>
          <w:color w:val="000000" w:themeColor="text1"/>
        </w:rPr>
        <w:t>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3.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31826800" w14:textId="22E45FC4" w:rsidR="000F533D" w:rsidRPr="006E01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Paul, A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Yang, Y., Zhang, H., Du, S</w:t>
      </w:r>
      <w:r w:rsidR="005C0A3B" w:rsidRPr="006E01BE">
        <w:rPr>
          <w:rFonts w:ascii="Times New Roman" w:hAnsi="Times New Roman" w:cs="Times New Roman"/>
          <w:color w:val="000000" w:themeColor="text1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&amp; Wu, J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Non-Iterative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Online Sequential Learning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trategy for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>Autoencoder and Classifier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Springer Neural Computing and Applications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6.10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) </w:t>
      </w:r>
    </w:p>
    <w:p w14:paraId="040CDFE4" w14:textId="5425296A" w:rsidR="00847065" w:rsidRPr="006E01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lang w:eastAsia="zh-CN"/>
        </w:rPr>
        <w:t>Tassone, J.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Simpson, M., 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Mendhe</w:t>
      </w:r>
      <w:proofErr w:type="spellEnd"/>
      <w:r w:rsidRPr="006E01BE">
        <w:rPr>
          <w:rFonts w:ascii="Times New Roman" w:hAnsi="Times New Roman" w:cs="Times New Roman"/>
          <w:color w:val="000000" w:themeColor="text1"/>
          <w:lang w:eastAsia="zh-CN"/>
        </w:rPr>
        <w:t>, C., Mago, V., &amp; Choudhury, S.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“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>Utilizing Deep Learning and Graph Mining to Identify Drug Use on Twitter Dat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. 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BMC Medical Informatics and Decision Makin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0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(11), 1-15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54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B998F3" w14:textId="0E92B441" w:rsidR="00AE5BB2" w:rsidRPr="006E01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Al-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Turjman</w:t>
      </w:r>
      <w:proofErr w:type="spellEnd"/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F., Al-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Oqily</w:t>
      </w:r>
      <w:proofErr w:type="spellEnd"/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I., &amp; Choudhur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S.</w:t>
      </w:r>
      <w:r w:rsidR="0088238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6E01BE">
        <w:rPr>
          <w:rFonts w:ascii="Times New Roman" w:hAnsi="Times New Roman" w:cs="Times New Roman"/>
          <w:color w:val="000000" w:themeColor="text1"/>
        </w:rPr>
        <w:t>”</w:t>
      </w:r>
      <w:r w:rsidRPr="006E01BE">
        <w:rPr>
          <w:rFonts w:ascii="Times New Roman" w:hAnsi="Times New Roman" w:cs="Times New Roman"/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01BE">
        <w:rPr>
          <w:rFonts w:ascii="Times New Roman" w:hAnsi="Times New Roman" w:cs="Times New Roman"/>
          <w:color w:val="000000" w:themeColor="text1"/>
        </w:rPr>
        <w:t xml:space="preserve">. 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Computer Communications. </w:t>
      </w:r>
      <w:r w:rsidR="00F56677" w:rsidRPr="006E01BE">
        <w:rPr>
          <w:rFonts w:ascii="Times New Roman" w:hAnsi="Times New Roman" w:cs="Times New Roman"/>
          <w:color w:val="000000" w:themeColor="text1"/>
        </w:rPr>
        <w:t>Elsevier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5A7048DE" w14:textId="79070D2E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R.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(</w:t>
      </w:r>
      <w:r w:rsidR="00676C2F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2020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)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 xml:space="preserve">: 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5.45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6C76B561" w14:textId="649CFBDF" w:rsidR="00BE357C" w:rsidRPr="00BE357C" w:rsidRDefault="00DA2116" w:rsidP="008D1192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BE357C">
        <w:rPr>
          <w:rFonts w:ascii="Times New Roman" w:hAnsi="Times New Roman" w:cs="Times New Roman"/>
          <w:b/>
          <w:color w:val="000000" w:themeColor="text1"/>
          <w:lang w:eastAsia="zh-CN"/>
        </w:rPr>
        <w:lastRenderedPageBreak/>
        <w:t>Yan, P.</w:t>
      </w:r>
      <w:r w:rsidRPr="00BE357C">
        <w:rPr>
          <w:rFonts w:ascii="Times New Roman" w:hAnsi="Times New Roman" w:cs="Times New Roman"/>
          <w:color w:val="000000" w:themeColor="text1"/>
          <w:lang w:eastAsia="zh-CN"/>
        </w:rPr>
        <w:t>, &amp; Feng, Y.</w:t>
      </w:r>
      <w:r w:rsidR="00917647" w:rsidRPr="00BE357C">
        <w:rPr>
          <w:rFonts w:ascii="Times New Roman" w:hAnsi="Times New Roman" w:cs="Times New Roman"/>
          <w:color w:val="000000" w:themeColor="text1"/>
          <w:lang w:eastAsia="zh-CN"/>
        </w:rPr>
        <w:t xml:space="preserve"> (2018),</w:t>
      </w:r>
      <w:r w:rsidRPr="00BE357C">
        <w:rPr>
          <w:rFonts w:ascii="Times New Roman" w:hAnsi="Times New Roman" w:cs="Times New Roman"/>
          <w:color w:val="000000" w:themeColor="text1"/>
          <w:lang w:eastAsia="zh-CN"/>
        </w:rPr>
        <w:t xml:space="preserve"> “Using Convolution and Deep Learning in </w:t>
      </w:r>
      <w:proofErr w:type="spellStart"/>
      <w:r w:rsidRPr="00BE357C">
        <w:rPr>
          <w:rFonts w:ascii="Times New Roman" w:hAnsi="Times New Roman" w:cs="Times New Roman"/>
          <w:color w:val="000000" w:themeColor="text1"/>
          <w:lang w:eastAsia="zh-CN"/>
        </w:rPr>
        <w:t>Gomoku</w:t>
      </w:r>
      <w:proofErr w:type="spellEnd"/>
      <w:r w:rsidRPr="00BE357C">
        <w:rPr>
          <w:rFonts w:ascii="Times New Roman" w:hAnsi="Times New Roman" w:cs="Times New Roman"/>
          <w:color w:val="000000" w:themeColor="text1"/>
          <w:lang w:eastAsia="zh-CN"/>
        </w:rPr>
        <w:t xml:space="preserve"> Game Artificial Intelligence”. </w:t>
      </w:r>
      <w:r w:rsidRPr="00BE357C">
        <w:rPr>
          <w:rFonts w:ascii="Times New Roman" w:hAnsi="Times New Roman" w:cs="Times New Roman"/>
          <w:i/>
          <w:iCs/>
          <w:color w:val="000000" w:themeColor="text1"/>
          <w:lang w:eastAsia="zh-CN"/>
        </w:rPr>
        <w:t>Modern Physics Letters A</w:t>
      </w:r>
      <w:r w:rsidRPr="00BE357C">
        <w:rPr>
          <w:rFonts w:ascii="Times New Roman" w:hAnsi="Times New Roman" w:cs="Times New Roman"/>
          <w:color w:val="000000" w:themeColor="text1"/>
          <w:lang w:eastAsia="zh-CN"/>
        </w:rPr>
        <w:t xml:space="preserve">, 28(03).     (SCI Journal, </w:t>
      </w:r>
      <w:r w:rsidR="00EA5526" w:rsidRPr="00BE357C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BE357C">
        <w:rPr>
          <w:rFonts w:ascii="Times New Roman" w:hAnsi="Times New Roman" w:cs="Times New Roman"/>
          <w:color w:val="000000" w:themeColor="text1"/>
          <w:u w:val="single"/>
          <w:lang w:eastAsia="zh-CN"/>
        </w:rPr>
        <w:t>: 1.367</w:t>
      </w:r>
      <w:r w:rsidRPr="00BE357C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267C1B76" w14:textId="77777777" w:rsidR="00BE357C" w:rsidRPr="00BE357C" w:rsidRDefault="00BE357C" w:rsidP="00BE357C">
      <w:pPr>
        <w:pStyle w:val="ListParagraph"/>
        <w:ind w:left="360"/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75B5B7C6" w14:textId="77777777" w:rsidR="00DA2116" w:rsidRPr="006E01BE" w:rsidRDefault="00DA2116" w:rsidP="0068524A">
      <w:pPr>
        <w:pStyle w:val="ListParagraph"/>
        <w:ind w:left="0"/>
        <w:jc w:val="both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E03ADFB" w14:textId="3238784F" w:rsidR="00E72DC6" w:rsidRPr="00E72DC6" w:rsidRDefault="00E72DC6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Ward, R., Tang, Q., &amp; Du, S., “</w:t>
      </w:r>
      <w:r w:rsidRPr="00E72DC6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Estimating Virtual Camera FOV to Reduce Perspective Shape Distortion in 2D-to-3D Face Reconstructio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Accepted by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</w:t>
      </w:r>
      <w:r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CIP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5.</w:t>
      </w:r>
    </w:p>
    <w:p w14:paraId="33C045C1" w14:textId="7144F51E" w:rsidR="00861D95" w:rsidRPr="006E01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C0495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C04959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="006C3182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. </w:t>
      </w:r>
      <w:r w:rsidR="00C270A0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2025. (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Oral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ed in Round 1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ance rate 12%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C10B49" w:rsidR="001B7040" w:rsidRPr="006E01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Qiu, Z.</w:t>
      </w:r>
      <w:r w:rsidR="00067298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Yan, P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&amp; Cai, Z., “Large Language Models </w:t>
      </w:r>
      <w:r w:rsidR="0066399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for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”. </w:t>
      </w:r>
      <w:r w:rsidR="00C85676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FB7FB8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</w:t>
      </w:r>
      <w:r w:rsidR="00C85676" w:rsidRPr="00C85676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roceeding of</w:t>
      </w:r>
      <w:r w:rsidRPr="00C85676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</w:t>
      </w:r>
      <w:r w:rsidR="0066399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(PACLIC 38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6E01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054C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“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6E01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F2B0F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Gregson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J., Tang, Q., Ward, R., Xu, Z., &amp; Du, S. “NEO-3DF: Novel Editing-Oriented 3D Face Creation and Reconstruction”. 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I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6E01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Mehajabin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N., </w:t>
      </w:r>
      <w:r w:rsidRPr="006E01BE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val="en-CA"/>
        </w:rPr>
        <w:t>Yan, P.</w:t>
      </w: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Pourazad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Nasiopoulos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Immersiveness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</w:t>
      </w:r>
      <w:r w:rsidR="009932A6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 In </w:t>
      </w:r>
      <w:r w:rsidR="009932A6" w:rsidRPr="006E01BE">
        <w:rPr>
          <w:rFonts w:ascii="Times New Roman" w:eastAsia="Times New Roman" w:hAnsi="Times New Roman" w:cs="Times New Roman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6E01BE">
        <w:rPr>
          <w:rFonts w:ascii="Times New Roman" w:eastAsia="Times New Roman" w:hAnsi="Times New Roman" w:cs="Times New Roman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Emu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M., 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</w:t>
      </w:r>
      <w:r w:rsidR="009958CA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</w:t>
      </w:r>
      <w:r w:rsidR="00997F19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May,</w:t>
      </w:r>
      <w:proofErr w:type="gram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0702CC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18.</w:t>
      </w:r>
    </w:p>
    <w:p w14:paraId="0A8BA1DE" w14:textId="77777777" w:rsidR="000702CC" w:rsidRDefault="000702CC" w:rsidP="000702CC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2994A213" w14:textId="2937AF50" w:rsidR="000702CC" w:rsidRPr="000702CC" w:rsidRDefault="000702CC" w:rsidP="000702C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print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E4DEE8" w14:textId="106B2604" w:rsidR="000702CC" w:rsidRPr="00F11CA7" w:rsidRDefault="000702CC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0702CC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>Yan, P.</w:t>
      </w:r>
      <w:r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, Ward, R., </w:t>
      </w:r>
      <w:r w:rsidR="001A3C02"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Wang, D., Tang, Q., </w:t>
      </w:r>
      <w:r w:rsidR="001A3C0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&amp; Du, S., “</w:t>
      </w:r>
      <w:r w:rsidR="001A3C02" w:rsidRP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StyleMorpheus: A Style-Based 3D-Aware Morphable Face Model</w:t>
      </w:r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proofErr w:type="spellStart"/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arXiv</w:t>
      </w:r>
      <w:proofErr w:type="spellEnd"/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preprint. 2025. (Work completed in 2023)</w:t>
      </w:r>
    </w:p>
    <w:p w14:paraId="3538BB43" w14:textId="77777777" w:rsidR="00F11CA7" w:rsidRPr="00F11CA7" w:rsidRDefault="00F11CA7" w:rsidP="00F11CA7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09495740" w14:textId="6C64270B" w:rsidR="00AC54FE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</w:rPr>
        <w:t>*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</w:t>
      </w:r>
      <w:proofErr w:type="gramStart"/>
      <w:r w:rsidRPr="006E01BE">
        <w:rPr>
          <w:rFonts w:ascii="Times New Roman" w:hAnsi="Times New Roman" w:cs="Times New Roman"/>
          <w:color w:val="2E74B5" w:themeColor="accent5" w:themeShade="BF"/>
        </w:rPr>
        <w:t>indicates</w:t>
      </w:r>
      <w:proofErr w:type="gramEnd"/>
      <w:r w:rsidRPr="006E01BE">
        <w:rPr>
          <w:rFonts w:ascii="Times New Roman" w:hAnsi="Times New Roman" w:cs="Times New Roman"/>
          <w:color w:val="2E74B5" w:themeColor="accent5" w:themeShade="BF"/>
        </w:rPr>
        <w:t xml:space="preserve"> the presenter.</w:t>
      </w:r>
    </w:p>
    <w:p w14:paraId="3B46CBF0" w14:textId="53E0BA4D" w:rsidR="0095419B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proofErr w:type="gramStart"/>
      <w:r w:rsidRPr="006E01BE">
        <w:rPr>
          <w:rFonts w:ascii="Times New Roman" w:hAnsi="Times New Roman" w:cs="Times New Roman"/>
          <w:b/>
          <w:bCs/>
          <w:color w:val="2E74B5" w:themeColor="accent5" w:themeShade="BF"/>
          <w:vertAlign w:val="superscript"/>
        </w:rPr>
        <w:t>C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 indicates</w:t>
      </w:r>
      <w:proofErr w:type="gramEnd"/>
      <w:r w:rsidRPr="006E01BE">
        <w:rPr>
          <w:rFonts w:ascii="Times New Roman" w:hAnsi="Times New Roman" w:cs="Times New Roman"/>
          <w:color w:val="2E74B5" w:themeColor="accent5" w:themeShade="BF"/>
        </w:rPr>
        <w:t xml:space="preserve"> co-first authorship.</w:t>
      </w:r>
    </w:p>
    <w:p w14:paraId="6A6BFBA2" w14:textId="5D7CA390" w:rsidR="00DA2116" w:rsidRPr="006E01BE" w:rsidRDefault="00B818EB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elected </w:t>
      </w:r>
      <w:r w:rsidR="00DA2116" w:rsidRPr="006E01BE">
        <w:rPr>
          <w:rFonts w:ascii="Times New Roman" w:hAnsi="Times New Roman" w:cs="Times New Roman"/>
          <w:sz w:val="28"/>
          <w:szCs w:val="36"/>
        </w:rPr>
        <w:t>Awards and Honors</w:t>
      </w:r>
    </w:p>
    <w:p w14:paraId="4F79143A" w14:textId="72C36F22" w:rsidR="00D5731F" w:rsidRPr="006E01BE" w:rsidRDefault="00D5731F" w:rsidP="005B264F">
      <w:pPr>
        <w:pStyle w:val="ListParagraph"/>
        <w:ind w:left="0"/>
        <w:rPr>
          <w:rFonts w:ascii="Times New Roman" w:hAnsi="Times New Roman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6E01BE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0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e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6E01BE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6E01BE" w:rsidRDefault="00847161" w:rsidP="00847161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E01BE" w:rsidRDefault="00847161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6E01BE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Pr="006E01BE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174E29FF" w14:textId="2A7416CF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roject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2CADE73E" w14:textId="049F98BC" w:rsidR="00DA2116" w:rsidRPr="006E01BE" w:rsidRDefault="00A5626B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46C9EF9D" w14:textId="2B75AB65" w:rsidR="00A358F3" w:rsidRPr="006E01BE" w:rsidRDefault="00A358F3" w:rsidP="00A358F3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</w:t>
      </w:r>
      <w:r w:rsidR="00043121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nd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4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flame-head-tracker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Apple Color Emoji" w:hAnsi="Apple Color Emoji" w:cs="Times New Roman"/>
          <w:color w:val="000000" w:themeColor="text1"/>
          <w:sz w:val="22"/>
          <w:szCs w:val="22"/>
          <w:lang w:eastAsia="zh-CN"/>
        </w:rPr>
        <w:t>⭐️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F67A6C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7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0+ Stars</w:t>
      </w:r>
    </w:p>
    <w:p w14:paraId="24C6EE76" w14:textId="0636ADFA" w:rsidR="004A1778" w:rsidRPr="00FB5E4D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GS-based 3D Head Creation</w:t>
      </w:r>
      <w:r w:rsidR="00FB5E4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hyperlink r:id="rId15" w:history="1">
        <w:r w:rsidR="00FB5E4D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dejavu</w:t>
        </w:r>
      </w:hyperlink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3B931331" w14:textId="04DF7B5D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6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style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7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ubc-3d-vision-lab/StyleMorpheus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lastRenderedPageBreak/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8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neo3df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6E01BE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3BE9F5CA" w14:textId="3C8A9154" w:rsidR="0048092B" w:rsidRPr="006E01BE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</w:t>
      </w:r>
      <w:proofErr w:type="spellStart"/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Demo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0" w:history="1">
        <w:r w:rsidR="00BD07F9"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6E01BE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2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3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7A985AA4" w14:textId="77777777" w:rsidR="00417284" w:rsidRPr="001375BB" w:rsidRDefault="00417284" w:rsidP="00417284">
      <w:pPr>
        <w:pStyle w:val="Heading1"/>
        <w:rPr>
          <w:rFonts w:ascii="Times New Roman" w:hAnsi="Times New Roman" w:cs="Times New Roman"/>
          <w:sz w:val="28"/>
          <w:szCs w:val="36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Supervised and Mentored Students</w:t>
      </w:r>
    </w:p>
    <w:p w14:paraId="41DA4FAC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aoyu Wa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upervised incoming Ph.D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student at UBC Okanagan, research assistant,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ept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–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Dec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4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6F2F4A54" w14:textId="77777777" w:rsidR="00417284" w:rsidRPr="00316052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3D face and head tracking; 2D image ear landmark detect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4437859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Xiangrui</w:t>
      </w:r>
      <w:proofErr w:type="spellEnd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Liu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master’s student at UBC Okanagan, research assistant, May – Aug. 2023)</w:t>
      </w:r>
    </w:p>
    <w:p w14:paraId="2B6C9D2A" w14:textId="77777777" w:rsidR="00417284" w:rsidRPr="001375BB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and 3D-aware face modeling.</w:t>
      </w:r>
    </w:p>
    <w:p w14:paraId="00D61BE5" w14:textId="228BE9E2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niversity of Waterloo, co-op 2020 summer intern)</w:t>
      </w:r>
    </w:p>
    <w:p w14:paraId="30F8C62E" w14:textId="77777777" w:rsidR="00417284" w:rsidRPr="001375BB" w:rsidRDefault="00417284" w:rsidP="00417284">
      <w:pPr>
        <w:pStyle w:val="ListParagraph"/>
        <w:spacing w:after="160" w:line="300" w:lineRule="auto"/>
        <w:ind w:left="142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378A9452" w14:textId="0E8EFEC0" w:rsidR="00417284" w:rsidRPr="001375BB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Marshall </w:t>
      </w:r>
      <w:proofErr w:type="spellStart"/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enqi</w:t>
      </w:r>
      <w:proofErr w:type="spellEnd"/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Guo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417284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14E74879" w14:textId="66EFFC1D" w:rsidR="009651F2" w:rsidRPr="006E01BE" w:rsidRDefault="00DB4467" w:rsidP="00BF6D13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chnical </w:t>
      </w:r>
      <w:r w:rsidR="00DA2116" w:rsidRPr="006E01BE">
        <w:rPr>
          <w:rFonts w:ascii="Times New Roman" w:hAnsi="Times New Roman" w:cs="Times New Roman"/>
          <w:sz w:val="28"/>
          <w:szCs w:val="36"/>
        </w:rPr>
        <w:t>Skill</w:t>
      </w:r>
      <w:r w:rsidR="00340C90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5EB0AD99" w14:textId="751A8182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4442BC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,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E378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Paper.js</w:t>
      </w:r>
      <w:r w:rsidR="00121B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6E01BE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Networking:</w:t>
      </w:r>
      <w:r w:rsidRPr="004442BC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VPN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SSH, SAMBA, FTP, Router Settings (DHCP, NAT)</w:t>
      </w:r>
    </w:p>
    <w:p w14:paraId="26BA4B7F" w14:textId="63D4DA5B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T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X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6E01BE" w:rsidRDefault="005614E6" w:rsidP="00545AFB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Other </w:t>
      </w:r>
      <w:r w:rsidR="00545AFB" w:rsidRPr="006E01BE">
        <w:rPr>
          <w:rFonts w:ascii="Times New Roman" w:hAnsi="Times New Roman" w:cs="Times New Roman"/>
          <w:sz w:val="28"/>
          <w:szCs w:val="36"/>
        </w:rPr>
        <w:t>OPEN-SOURCE Contributions</w:t>
      </w:r>
    </w:p>
    <w:p w14:paraId="4C722B16" w14:textId="7DFD1274" w:rsidR="00545AFB" w:rsidRPr="006E01BE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imple-KNN</w:t>
      </w:r>
      <w:r w:rsidR="008D0CB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(used by 3DGS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olved a CUDA device-related issue</w:t>
      </w:r>
      <w:r w:rsidR="004D01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PR accepted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6E01BE" w:rsidRDefault="00545AFB" w:rsidP="00545AFB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hyperlink r:id="rId24" w:history="1">
        <w:r w:rsidRPr="006E01BE">
          <w:rPr>
            <w:rStyle w:val="Hyperlink"/>
            <w:rFonts w:ascii="Times New Roman" w:hAnsi="Times New Roman" w:cs="Times New Roman"/>
            <w:sz w:val="22"/>
            <w:szCs w:val="22"/>
            <w:lang w:eastAsia="zh-CN"/>
          </w:rPr>
          <w:t>https://github.com/camenduru/simple-knn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5C96B1EC" w14:textId="0397C8DA" w:rsidR="00FF22ED" w:rsidRPr="006E01BE" w:rsidRDefault="00FF22E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54AC219F" w14:textId="77777777" w:rsidR="00AA28CD" w:rsidRPr="006E01BE" w:rsidRDefault="00AA28C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7101095E" w14:textId="77777777" w:rsidR="00E50E85" w:rsidRPr="006E01BE" w:rsidRDefault="00E50E85" w:rsidP="00FF22ED">
      <w:pPr>
        <w:spacing w:after="160" w:line="300" w:lineRule="auto"/>
        <w:jc w:val="right"/>
        <w:rPr>
          <w:rFonts w:ascii="Times New Roman" w:hAnsi="Times New Roman" w:cs="Times New Roman"/>
          <w:sz w:val="18"/>
          <w:szCs w:val="15"/>
        </w:rPr>
      </w:pPr>
    </w:p>
    <w:p w14:paraId="2A5818D4" w14:textId="0BF2BA79" w:rsidR="00FF22ED" w:rsidRPr="006E01BE" w:rsidRDefault="00FF22ED" w:rsidP="00FF22ED">
      <w:pPr>
        <w:spacing w:after="160" w:line="300" w:lineRule="auto"/>
        <w:jc w:val="right"/>
        <w:rPr>
          <w:rFonts w:ascii="Times New Roman" w:hAnsi="Times New Roman" w:cs="Times New Roman"/>
          <w:color w:val="2F5496" w:themeColor="accent1" w:themeShade="BF"/>
          <w:sz w:val="18"/>
          <w:szCs w:val="15"/>
        </w:rPr>
      </w:pP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Updated on</w:t>
      </w:r>
      <w:r w:rsidR="00F213B2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5A6019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Jun</w:t>
      </w:r>
      <w:r w:rsidR="004B5DDE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.</w:t>
      </w:r>
      <w:r w:rsidR="000F533D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633336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1</w:t>
      </w:r>
      <w:r w:rsidR="003E7D4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1</w:t>
      </w: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, 202</w:t>
      </w:r>
      <w:r w:rsidR="005E1776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5</w:t>
      </w:r>
    </w:p>
    <w:sectPr w:rsidR="00FF22ED" w:rsidRPr="006E01BE" w:rsidSect="00D27177">
      <w:footerReference w:type="default" r:id="rId25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424CB8" w14:textId="77777777" w:rsidR="00464438" w:rsidRDefault="00464438" w:rsidP="00C458D4">
      <w:r>
        <w:separator/>
      </w:r>
    </w:p>
  </w:endnote>
  <w:endnote w:type="continuationSeparator" w:id="0">
    <w:p w14:paraId="7F90BC77" w14:textId="77777777" w:rsidR="00464438" w:rsidRDefault="00464438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ADBFB2" w14:textId="77777777" w:rsidR="00464438" w:rsidRDefault="00464438" w:rsidP="00C458D4">
      <w:r>
        <w:separator/>
      </w:r>
    </w:p>
  </w:footnote>
  <w:footnote w:type="continuationSeparator" w:id="0">
    <w:p w14:paraId="64E13C97" w14:textId="77777777" w:rsidR="00464438" w:rsidRDefault="00464438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2907"/>
    <w:rsid w:val="0002389B"/>
    <w:rsid w:val="00025725"/>
    <w:rsid w:val="00030F45"/>
    <w:rsid w:val="000334DB"/>
    <w:rsid w:val="00033EB4"/>
    <w:rsid w:val="00033F19"/>
    <w:rsid w:val="0003557E"/>
    <w:rsid w:val="000379D0"/>
    <w:rsid w:val="00043121"/>
    <w:rsid w:val="00044624"/>
    <w:rsid w:val="00044E78"/>
    <w:rsid w:val="00051837"/>
    <w:rsid w:val="00052A73"/>
    <w:rsid w:val="00052EEE"/>
    <w:rsid w:val="00053389"/>
    <w:rsid w:val="000560DF"/>
    <w:rsid w:val="0006107D"/>
    <w:rsid w:val="00061348"/>
    <w:rsid w:val="000650AB"/>
    <w:rsid w:val="00065C76"/>
    <w:rsid w:val="00066474"/>
    <w:rsid w:val="00067298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A70DA"/>
    <w:rsid w:val="000B2D6E"/>
    <w:rsid w:val="000B33E0"/>
    <w:rsid w:val="000B3F30"/>
    <w:rsid w:val="000B6879"/>
    <w:rsid w:val="000C47FD"/>
    <w:rsid w:val="000C63FC"/>
    <w:rsid w:val="000D08CF"/>
    <w:rsid w:val="000D47EF"/>
    <w:rsid w:val="000D5859"/>
    <w:rsid w:val="000E0BCD"/>
    <w:rsid w:val="000E2CB9"/>
    <w:rsid w:val="000E766C"/>
    <w:rsid w:val="000E767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566CA"/>
    <w:rsid w:val="00161D3F"/>
    <w:rsid w:val="001679B9"/>
    <w:rsid w:val="00173A6F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60B4B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8BC"/>
    <w:rsid w:val="002D242C"/>
    <w:rsid w:val="002D5DB2"/>
    <w:rsid w:val="002F0E10"/>
    <w:rsid w:val="002F2524"/>
    <w:rsid w:val="00300175"/>
    <w:rsid w:val="003054C6"/>
    <w:rsid w:val="00307EF3"/>
    <w:rsid w:val="00314D53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86F3D"/>
    <w:rsid w:val="00394F9C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D6090"/>
    <w:rsid w:val="003E19CA"/>
    <w:rsid w:val="003E7D4E"/>
    <w:rsid w:val="003F12F8"/>
    <w:rsid w:val="003F1F1A"/>
    <w:rsid w:val="00401FBC"/>
    <w:rsid w:val="0040292F"/>
    <w:rsid w:val="0040704D"/>
    <w:rsid w:val="00412D88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2A2F"/>
    <w:rsid w:val="00433146"/>
    <w:rsid w:val="004365B8"/>
    <w:rsid w:val="00441147"/>
    <w:rsid w:val="00441D77"/>
    <w:rsid w:val="004442BC"/>
    <w:rsid w:val="00446CC4"/>
    <w:rsid w:val="00455E2D"/>
    <w:rsid w:val="00456A5E"/>
    <w:rsid w:val="00463B36"/>
    <w:rsid w:val="00464438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0565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A6019"/>
    <w:rsid w:val="005B0698"/>
    <w:rsid w:val="005B264F"/>
    <w:rsid w:val="005C0A3B"/>
    <w:rsid w:val="005C5F02"/>
    <w:rsid w:val="005C7ADC"/>
    <w:rsid w:val="005D10B4"/>
    <w:rsid w:val="005D1D56"/>
    <w:rsid w:val="005D46BE"/>
    <w:rsid w:val="005D7C58"/>
    <w:rsid w:val="005E1776"/>
    <w:rsid w:val="005E6A0C"/>
    <w:rsid w:val="005F2BC5"/>
    <w:rsid w:val="00600A9D"/>
    <w:rsid w:val="006058F6"/>
    <w:rsid w:val="00612B67"/>
    <w:rsid w:val="00612D8D"/>
    <w:rsid w:val="006248BC"/>
    <w:rsid w:val="00626C2E"/>
    <w:rsid w:val="00627372"/>
    <w:rsid w:val="00633336"/>
    <w:rsid w:val="00633FB6"/>
    <w:rsid w:val="0064016C"/>
    <w:rsid w:val="00641CB6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63B4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11899"/>
    <w:rsid w:val="00713BDF"/>
    <w:rsid w:val="007208BC"/>
    <w:rsid w:val="00725F8F"/>
    <w:rsid w:val="007263B0"/>
    <w:rsid w:val="007263E7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D0F69"/>
    <w:rsid w:val="007D1F8C"/>
    <w:rsid w:val="007E1004"/>
    <w:rsid w:val="007E12E7"/>
    <w:rsid w:val="007F4138"/>
    <w:rsid w:val="00800311"/>
    <w:rsid w:val="00803562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678AD"/>
    <w:rsid w:val="00873739"/>
    <w:rsid w:val="0088238E"/>
    <w:rsid w:val="00883167"/>
    <w:rsid w:val="008A5116"/>
    <w:rsid w:val="008A5964"/>
    <w:rsid w:val="008A64CC"/>
    <w:rsid w:val="008A7392"/>
    <w:rsid w:val="008B29F1"/>
    <w:rsid w:val="008B3C9A"/>
    <w:rsid w:val="008B3D86"/>
    <w:rsid w:val="008B4134"/>
    <w:rsid w:val="008C4BF7"/>
    <w:rsid w:val="008D038F"/>
    <w:rsid w:val="008D0CBF"/>
    <w:rsid w:val="008E1663"/>
    <w:rsid w:val="008E1670"/>
    <w:rsid w:val="008E2D23"/>
    <w:rsid w:val="008E2DB1"/>
    <w:rsid w:val="008E57F7"/>
    <w:rsid w:val="008E6A36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4600"/>
    <w:rsid w:val="009265A5"/>
    <w:rsid w:val="00927314"/>
    <w:rsid w:val="00927F93"/>
    <w:rsid w:val="0093046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D4E26"/>
    <w:rsid w:val="009E319D"/>
    <w:rsid w:val="009E3223"/>
    <w:rsid w:val="009E488F"/>
    <w:rsid w:val="009F1056"/>
    <w:rsid w:val="009F132B"/>
    <w:rsid w:val="009F5EC7"/>
    <w:rsid w:val="009F5F15"/>
    <w:rsid w:val="00A00DDD"/>
    <w:rsid w:val="00A05BC5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3284"/>
    <w:rsid w:val="00A640A1"/>
    <w:rsid w:val="00A658F8"/>
    <w:rsid w:val="00A67C3C"/>
    <w:rsid w:val="00A73650"/>
    <w:rsid w:val="00A74EB8"/>
    <w:rsid w:val="00A935E0"/>
    <w:rsid w:val="00A93B0F"/>
    <w:rsid w:val="00A94B65"/>
    <w:rsid w:val="00A976AB"/>
    <w:rsid w:val="00AA035F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3928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E73A5"/>
    <w:rsid w:val="00AF3548"/>
    <w:rsid w:val="00AF5C8B"/>
    <w:rsid w:val="00B044B2"/>
    <w:rsid w:val="00B1094E"/>
    <w:rsid w:val="00B16BEB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2A97"/>
    <w:rsid w:val="00B77027"/>
    <w:rsid w:val="00B80130"/>
    <w:rsid w:val="00B818EB"/>
    <w:rsid w:val="00B81D8A"/>
    <w:rsid w:val="00B859F5"/>
    <w:rsid w:val="00B8628E"/>
    <w:rsid w:val="00B873DF"/>
    <w:rsid w:val="00B97360"/>
    <w:rsid w:val="00BA0457"/>
    <w:rsid w:val="00BA162F"/>
    <w:rsid w:val="00BA295C"/>
    <w:rsid w:val="00BA29DC"/>
    <w:rsid w:val="00BA5CD8"/>
    <w:rsid w:val="00BB0207"/>
    <w:rsid w:val="00BB0BC4"/>
    <w:rsid w:val="00BB3A8A"/>
    <w:rsid w:val="00BC2539"/>
    <w:rsid w:val="00BC382F"/>
    <w:rsid w:val="00BD07F9"/>
    <w:rsid w:val="00BD44B9"/>
    <w:rsid w:val="00BD5419"/>
    <w:rsid w:val="00BD6AB8"/>
    <w:rsid w:val="00BE21DB"/>
    <w:rsid w:val="00BE2EE8"/>
    <w:rsid w:val="00BE357C"/>
    <w:rsid w:val="00BE43A4"/>
    <w:rsid w:val="00BE63FE"/>
    <w:rsid w:val="00BF00D2"/>
    <w:rsid w:val="00BF6D13"/>
    <w:rsid w:val="00C00851"/>
    <w:rsid w:val="00C01079"/>
    <w:rsid w:val="00C0215A"/>
    <w:rsid w:val="00C04959"/>
    <w:rsid w:val="00C06554"/>
    <w:rsid w:val="00C15CB9"/>
    <w:rsid w:val="00C16835"/>
    <w:rsid w:val="00C2307A"/>
    <w:rsid w:val="00C26FD0"/>
    <w:rsid w:val="00C270A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818DC"/>
    <w:rsid w:val="00C85676"/>
    <w:rsid w:val="00C95CB3"/>
    <w:rsid w:val="00C97469"/>
    <w:rsid w:val="00CB10F5"/>
    <w:rsid w:val="00CB4BD8"/>
    <w:rsid w:val="00CB5754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3080"/>
    <w:rsid w:val="00D15421"/>
    <w:rsid w:val="00D23D52"/>
    <w:rsid w:val="00D27177"/>
    <w:rsid w:val="00D36710"/>
    <w:rsid w:val="00D4032F"/>
    <w:rsid w:val="00D449F0"/>
    <w:rsid w:val="00D45AB6"/>
    <w:rsid w:val="00D461FD"/>
    <w:rsid w:val="00D46BE2"/>
    <w:rsid w:val="00D4705A"/>
    <w:rsid w:val="00D50216"/>
    <w:rsid w:val="00D53251"/>
    <w:rsid w:val="00D54497"/>
    <w:rsid w:val="00D561C2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A78A3"/>
    <w:rsid w:val="00DB4467"/>
    <w:rsid w:val="00DB5D30"/>
    <w:rsid w:val="00DB5DA6"/>
    <w:rsid w:val="00DB5E02"/>
    <w:rsid w:val="00DB6C04"/>
    <w:rsid w:val="00DB6D45"/>
    <w:rsid w:val="00DB7883"/>
    <w:rsid w:val="00DD3388"/>
    <w:rsid w:val="00DD3E5F"/>
    <w:rsid w:val="00DD47F2"/>
    <w:rsid w:val="00DD5C66"/>
    <w:rsid w:val="00DD784A"/>
    <w:rsid w:val="00DD7913"/>
    <w:rsid w:val="00DE243D"/>
    <w:rsid w:val="00DE4CF2"/>
    <w:rsid w:val="00DE7324"/>
    <w:rsid w:val="00DF0111"/>
    <w:rsid w:val="00DF1E4D"/>
    <w:rsid w:val="00DF2B0F"/>
    <w:rsid w:val="00DF2F44"/>
    <w:rsid w:val="00DF390E"/>
    <w:rsid w:val="00DF56E2"/>
    <w:rsid w:val="00E05E43"/>
    <w:rsid w:val="00E06D31"/>
    <w:rsid w:val="00E12FD7"/>
    <w:rsid w:val="00E17EBF"/>
    <w:rsid w:val="00E26C5F"/>
    <w:rsid w:val="00E311EC"/>
    <w:rsid w:val="00E32F23"/>
    <w:rsid w:val="00E35078"/>
    <w:rsid w:val="00E3784F"/>
    <w:rsid w:val="00E42431"/>
    <w:rsid w:val="00E433EC"/>
    <w:rsid w:val="00E46E6F"/>
    <w:rsid w:val="00E50B64"/>
    <w:rsid w:val="00E50E85"/>
    <w:rsid w:val="00E51B21"/>
    <w:rsid w:val="00E5717B"/>
    <w:rsid w:val="00E633EC"/>
    <w:rsid w:val="00E63787"/>
    <w:rsid w:val="00E67E6B"/>
    <w:rsid w:val="00E71413"/>
    <w:rsid w:val="00E72DC6"/>
    <w:rsid w:val="00E8614C"/>
    <w:rsid w:val="00E86C85"/>
    <w:rsid w:val="00E86FB4"/>
    <w:rsid w:val="00E92803"/>
    <w:rsid w:val="00E9494F"/>
    <w:rsid w:val="00EA1441"/>
    <w:rsid w:val="00EA1AA1"/>
    <w:rsid w:val="00EA320E"/>
    <w:rsid w:val="00EA5526"/>
    <w:rsid w:val="00EB49D9"/>
    <w:rsid w:val="00EB654B"/>
    <w:rsid w:val="00EC5D9E"/>
    <w:rsid w:val="00EC70C3"/>
    <w:rsid w:val="00ED287C"/>
    <w:rsid w:val="00ED3B81"/>
    <w:rsid w:val="00ED612C"/>
    <w:rsid w:val="00EE0372"/>
    <w:rsid w:val="00EE17BF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0F4F"/>
    <w:rsid w:val="00F64DFC"/>
    <w:rsid w:val="00F67A6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5E4D"/>
    <w:rsid w:val="00FB7FB8"/>
    <w:rsid w:val="00FC23D5"/>
    <w:rsid w:val="00FC2EB3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image" Target="media/image1.gif"/><Relationship Id="rId18" Type="http://schemas.openxmlformats.org/officeDocument/2006/relationships/hyperlink" Target="https://peizhiyan.github.io/docs/neo3df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pRxXQcuVQSs&amp;t=9s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github.com/ubc-3d-vision-lab/StyleMorpheus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style" TargetMode="External"/><Relationship Id="rId20" Type="http://schemas.openxmlformats.org/officeDocument/2006/relationships/hyperlink" Target="https://github.com/PeizhiYan/zenflo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24" Type="http://schemas.openxmlformats.org/officeDocument/2006/relationships/hyperlink" Target="https://github.com/camenduru/simple-kn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dejavu" TargetMode="External"/><Relationship Id="rId23" Type="http://schemas.openxmlformats.org/officeDocument/2006/relationships/hyperlink" Target="https://peizhiyan.github.io/js_codes/gomoku/index.html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cmps.ok.ubc.ca/about/contact/shan-du/" TargetMode="External"/><Relationship Id="rId19" Type="http://schemas.openxmlformats.org/officeDocument/2006/relationships/hyperlink" Target="https://www.youtube.com/watch?v=W8TxAPylE0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pl.ece.ubc.ca/" TargetMode="External"/><Relationship Id="rId14" Type="http://schemas.openxmlformats.org/officeDocument/2006/relationships/hyperlink" Target="https://github.com/PeizhiYan/flame-head-tracker" TargetMode="External"/><Relationship Id="rId22" Type="http://schemas.openxmlformats.org/officeDocument/2006/relationships/hyperlink" Target="https://peizhiyan.github.io/www/draw.html" TargetMode="Externa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44624"/>
    <w:rsid w:val="00052EEE"/>
    <w:rsid w:val="0005755D"/>
    <w:rsid w:val="0009326B"/>
    <w:rsid w:val="000A70DA"/>
    <w:rsid w:val="000B6879"/>
    <w:rsid w:val="000D0FA1"/>
    <w:rsid w:val="000D4CD7"/>
    <w:rsid w:val="000D6F88"/>
    <w:rsid w:val="000E767C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1F7C03"/>
    <w:rsid w:val="00204D66"/>
    <w:rsid w:val="00217AC7"/>
    <w:rsid w:val="00232DA0"/>
    <w:rsid w:val="00247342"/>
    <w:rsid w:val="00271F08"/>
    <w:rsid w:val="002935DB"/>
    <w:rsid w:val="002946E8"/>
    <w:rsid w:val="002A7F85"/>
    <w:rsid w:val="002C5E78"/>
    <w:rsid w:val="002E07E4"/>
    <w:rsid w:val="002F50C1"/>
    <w:rsid w:val="00350D51"/>
    <w:rsid w:val="003567EF"/>
    <w:rsid w:val="00382BE7"/>
    <w:rsid w:val="00386F3D"/>
    <w:rsid w:val="003B7358"/>
    <w:rsid w:val="003D5CBD"/>
    <w:rsid w:val="003F1334"/>
    <w:rsid w:val="00436FF8"/>
    <w:rsid w:val="00441147"/>
    <w:rsid w:val="004522D2"/>
    <w:rsid w:val="00477CFD"/>
    <w:rsid w:val="00486EE3"/>
    <w:rsid w:val="004A16C5"/>
    <w:rsid w:val="004B2542"/>
    <w:rsid w:val="004D59CB"/>
    <w:rsid w:val="004F5646"/>
    <w:rsid w:val="00560143"/>
    <w:rsid w:val="00561063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35824"/>
    <w:rsid w:val="007537ED"/>
    <w:rsid w:val="0076034F"/>
    <w:rsid w:val="0076370A"/>
    <w:rsid w:val="00771299"/>
    <w:rsid w:val="00785AE2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66E11"/>
    <w:rsid w:val="00A7364D"/>
    <w:rsid w:val="00A81CD2"/>
    <w:rsid w:val="00A86344"/>
    <w:rsid w:val="00A94B65"/>
    <w:rsid w:val="00A96350"/>
    <w:rsid w:val="00AA2616"/>
    <w:rsid w:val="00AB0E52"/>
    <w:rsid w:val="00AB1602"/>
    <w:rsid w:val="00AE12C9"/>
    <w:rsid w:val="00B43245"/>
    <w:rsid w:val="00B71680"/>
    <w:rsid w:val="00B8628E"/>
    <w:rsid w:val="00B86DE1"/>
    <w:rsid w:val="00B97577"/>
    <w:rsid w:val="00BA11CC"/>
    <w:rsid w:val="00BD44B9"/>
    <w:rsid w:val="00BD46D1"/>
    <w:rsid w:val="00BD4DFB"/>
    <w:rsid w:val="00BD5CEA"/>
    <w:rsid w:val="00BD5FF8"/>
    <w:rsid w:val="00BE2EE8"/>
    <w:rsid w:val="00C17FC6"/>
    <w:rsid w:val="00C265C7"/>
    <w:rsid w:val="00C340A7"/>
    <w:rsid w:val="00C40834"/>
    <w:rsid w:val="00C65EC2"/>
    <w:rsid w:val="00C818DC"/>
    <w:rsid w:val="00C82E0E"/>
    <w:rsid w:val="00C94685"/>
    <w:rsid w:val="00CC367B"/>
    <w:rsid w:val="00CC775D"/>
    <w:rsid w:val="00CE4BA9"/>
    <w:rsid w:val="00CF7F88"/>
    <w:rsid w:val="00D06639"/>
    <w:rsid w:val="00D069C3"/>
    <w:rsid w:val="00D36BC2"/>
    <w:rsid w:val="00D435C5"/>
    <w:rsid w:val="00D44053"/>
    <w:rsid w:val="00D44803"/>
    <w:rsid w:val="00D9017D"/>
    <w:rsid w:val="00D964A9"/>
    <w:rsid w:val="00D97D88"/>
    <w:rsid w:val="00DB6C04"/>
    <w:rsid w:val="00DB7025"/>
    <w:rsid w:val="00DD45E5"/>
    <w:rsid w:val="00DD57B9"/>
    <w:rsid w:val="00DE7324"/>
    <w:rsid w:val="00DF61D0"/>
    <w:rsid w:val="00E235B5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4</Pages>
  <Words>1843</Words>
  <Characters>10507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57</cp:revision>
  <cp:lastPrinted>2024-11-09T23:50:00Z</cp:lastPrinted>
  <dcterms:created xsi:type="dcterms:W3CDTF">2025-03-11T04:47:00Z</dcterms:created>
  <dcterms:modified xsi:type="dcterms:W3CDTF">2025-06-12T04:56:00Z</dcterms:modified>
</cp:coreProperties>
</file>